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36866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15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Hieronim Nykiel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gnieszka Kujaw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